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7C55A" w14:textId="77777777" w:rsidR="003A4652" w:rsidRDefault="005447A8" w:rsidP="005447A8">
      <w:pPr>
        <w:jc w:val="center"/>
        <w:rPr>
          <w:b/>
          <w:sz w:val="32"/>
          <w:szCs w:val="32"/>
          <w:u w:val="single"/>
          <w:lang w:val="en-US"/>
        </w:rPr>
      </w:pPr>
      <w:bookmarkStart w:id="0" w:name="_GoBack"/>
      <w:bookmarkEnd w:id="0"/>
      <w:r>
        <w:rPr>
          <w:b/>
          <w:sz w:val="32"/>
          <w:szCs w:val="32"/>
          <w:u w:val="single"/>
          <w:lang w:val="en-US"/>
        </w:rPr>
        <w:t>A PRIVATE EXERCISE</w:t>
      </w:r>
    </w:p>
    <w:p w14:paraId="268ABA48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  <w:r>
        <w:rPr>
          <w:sz w:val="32"/>
          <w:szCs w:val="32"/>
          <w:u w:val="single"/>
          <w:lang w:val="en-US"/>
        </w:rPr>
        <w:t xml:space="preserve">In preparation for the </w:t>
      </w:r>
      <w:r>
        <w:rPr>
          <w:i/>
          <w:sz w:val="32"/>
          <w:szCs w:val="32"/>
          <w:u w:val="single"/>
          <w:lang w:val="en-US"/>
        </w:rPr>
        <w:t xml:space="preserve">Proyecto vital </w:t>
      </w:r>
      <w:r>
        <w:rPr>
          <w:sz w:val="32"/>
          <w:szCs w:val="32"/>
          <w:u w:val="single"/>
          <w:lang w:val="en-US"/>
        </w:rPr>
        <w:t>conversation, fill in for yourself the following statements:</w:t>
      </w:r>
    </w:p>
    <w:p w14:paraId="3319128E" w14:textId="77777777" w:rsidR="005447A8" w:rsidRDefault="005447A8" w:rsidP="005447A8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s I grew up, I was fortunate to ____________________.</w:t>
      </w:r>
    </w:p>
    <w:p w14:paraId="63E9A67A" w14:textId="77777777" w:rsidR="005447A8" w:rsidRDefault="005447A8" w:rsidP="005447A8">
      <w:pPr>
        <w:pStyle w:val="ListParagraph"/>
        <w:rPr>
          <w:sz w:val="32"/>
          <w:szCs w:val="32"/>
          <w:lang w:val="en-US"/>
        </w:rPr>
      </w:pPr>
    </w:p>
    <w:p w14:paraId="15A48ECF" w14:textId="77777777" w:rsidR="005447A8" w:rsidRDefault="00CA57E9" w:rsidP="005447A8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he</w:t>
      </w:r>
      <w:r w:rsidR="005447A8">
        <w:rPr>
          <w:sz w:val="32"/>
          <w:szCs w:val="32"/>
          <w:lang w:val="en-US"/>
        </w:rPr>
        <w:t xml:space="preserve"> greatest gift</w:t>
      </w:r>
      <w:r>
        <w:rPr>
          <w:sz w:val="32"/>
          <w:szCs w:val="32"/>
          <w:lang w:val="en-US"/>
        </w:rPr>
        <w:t xml:space="preserve"> my family or community gave to</w:t>
      </w:r>
      <w:r w:rsidR="005447A8">
        <w:rPr>
          <w:sz w:val="32"/>
          <w:szCs w:val="32"/>
          <w:lang w:val="en-US"/>
        </w:rPr>
        <w:t xml:space="preserve"> </w:t>
      </w:r>
      <w:proofErr w:type="spellStart"/>
      <w:r w:rsidR="005447A8">
        <w:rPr>
          <w:sz w:val="32"/>
          <w:szCs w:val="32"/>
          <w:lang w:val="en-US"/>
        </w:rPr>
        <w:t>to</w:t>
      </w:r>
      <w:proofErr w:type="spellEnd"/>
      <w:r w:rsidR="005447A8">
        <w:rPr>
          <w:sz w:val="32"/>
          <w:szCs w:val="32"/>
          <w:lang w:val="en-US"/>
        </w:rPr>
        <w:t xml:space="preserve"> me was ________________.</w:t>
      </w:r>
    </w:p>
    <w:p w14:paraId="650751AC" w14:textId="77777777" w:rsidR="005447A8" w:rsidRPr="00CA57E9" w:rsidRDefault="005447A8" w:rsidP="00CA57E9">
      <w:pPr>
        <w:rPr>
          <w:sz w:val="32"/>
          <w:szCs w:val="32"/>
          <w:lang w:val="en-US"/>
        </w:rPr>
      </w:pPr>
    </w:p>
    <w:p w14:paraId="64D50F58" w14:textId="77777777" w:rsidR="005447A8" w:rsidRDefault="005447A8" w:rsidP="005447A8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I discovered what I wanted to be in life through ________.</w:t>
      </w:r>
    </w:p>
    <w:p w14:paraId="5CBA9755" w14:textId="77777777" w:rsidR="005447A8" w:rsidRDefault="005447A8" w:rsidP="005447A8">
      <w:pPr>
        <w:pStyle w:val="ListParagraph"/>
        <w:rPr>
          <w:sz w:val="32"/>
          <w:szCs w:val="32"/>
          <w:lang w:val="en-US"/>
        </w:rPr>
      </w:pPr>
    </w:p>
    <w:p w14:paraId="7D4C7516" w14:textId="77777777" w:rsidR="005447A8" w:rsidRDefault="005447A8" w:rsidP="005447A8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The greatest obstacles to my vocation have </w:t>
      </w:r>
      <w:proofErr w:type="gramStart"/>
      <w:r>
        <w:rPr>
          <w:sz w:val="32"/>
          <w:szCs w:val="32"/>
          <w:lang w:val="en-US"/>
        </w:rPr>
        <w:t>been  _</w:t>
      </w:r>
      <w:proofErr w:type="gramEnd"/>
      <w:r>
        <w:rPr>
          <w:sz w:val="32"/>
          <w:szCs w:val="32"/>
          <w:lang w:val="en-US"/>
        </w:rPr>
        <w:t>______.</w:t>
      </w:r>
    </w:p>
    <w:p w14:paraId="7934CBB1" w14:textId="77777777" w:rsidR="005447A8" w:rsidRPr="005447A8" w:rsidRDefault="005447A8" w:rsidP="005447A8">
      <w:pPr>
        <w:pStyle w:val="ListParagraph"/>
        <w:rPr>
          <w:sz w:val="32"/>
          <w:szCs w:val="32"/>
          <w:lang w:val="en-US"/>
        </w:rPr>
      </w:pPr>
    </w:p>
    <w:p w14:paraId="79774B7F" w14:textId="77777777" w:rsidR="005447A8" w:rsidRDefault="005447A8" w:rsidP="005447A8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t challenging times, I have drawn strength from ________.</w:t>
      </w:r>
    </w:p>
    <w:p w14:paraId="70982D43" w14:textId="77777777" w:rsidR="005447A8" w:rsidRPr="005447A8" w:rsidRDefault="005447A8" w:rsidP="005447A8">
      <w:pPr>
        <w:pStyle w:val="ListParagraph"/>
        <w:rPr>
          <w:sz w:val="32"/>
          <w:szCs w:val="32"/>
          <w:lang w:val="en-US"/>
        </w:rPr>
      </w:pPr>
    </w:p>
    <w:p w14:paraId="190D535C" w14:textId="77777777" w:rsidR="00513B59" w:rsidRPr="00513B59" w:rsidRDefault="005447A8" w:rsidP="00513B59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n unexpected source of strength for me has been _______.</w:t>
      </w:r>
    </w:p>
    <w:p w14:paraId="2F43B92E" w14:textId="77777777" w:rsidR="005447A8" w:rsidRPr="005447A8" w:rsidRDefault="005447A8" w:rsidP="005447A8">
      <w:pPr>
        <w:pStyle w:val="ListParagraph"/>
        <w:rPr>
          <w:sz w:val="32"/>
          <w:szCs w:val="32"/>
          <w:lang w:val="en-US"/>
        </w:rPr>
      </w:pPr>
    </w:p>
    <w:p w14:paraId="5423DB7F" w14:textId="77777777" w:rsidR="005447A8" w:rsidRDefault="005447A8" w:rsidP="005447A8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he people I admire most are able to __________________.</w:t>
      </w:r>
    </w:p>
    <w:p w14:paraId="7EA88368" w14:textId="77777777" w:rsidR="005447A8" w:rsidRPr="005447A8" w:rsidRDefault="005447A8" w:rsidP="005447A8">
      <w:pPr>
        <w:pStyle w:val="ListParagraph"/>
        <w:rPr>
          <w:sz w:val="32"/>
          <w:szCs w:val="32"/>
          <w:lang w:val="en-US"/>
        </w:rPr>
      </w:pPr>
    </w:p>
    <w:p w14:paraId="21C618AE" w14:textId="77777777" w:rsidR="005447A8" w:rsidRDefault="005447A8" w:rsidP="005447A8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o become and to remain a leader, I believe it is indispensable to __________________.</w:t>
      </w:r>
    </w:p>
    <w:p w14:paraId="47AD9444" w14:textId="77777777" w:rsidR="00513B59" w:rsidRPr="00513B59" w:rsidRDefault="00513B59" w:rsidP="00513B59">
      <w:pPr>
        <w:pStyle w:val="ListParagraph"/>
        <w:rPr>
          <w:sz w:val="32"/>
          <w:szCs w:val="32"/>
          <w:lang w:val="en-US"/>
        </w:rPr>
      </w:pPr>
    </w:p>
    <w:p w14:paraId="691DD25C" w14:textId="77777777" w:rsidR="00513B59" w:rsidRDefault="00513B59" w:rsidP="005447A8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o reach my career goals/fulfill my vocation, I am willing to sacrifice ____________.</w:t>
      </w:r>
    </w:p>
    <w:p w14:paraId="381C1593" w14:textId="77777777" w:rsidR="00513B59" w:rsidRPr="00513B59" w:rsidRDefault="00513B59" w:rsidP="00513B59">
      <w:pPr>
        <w:pStyle w:val="ListParagraph"/>
        <w:rPr>
          <w:sz w:val="32"/>
          <w:szCs w:val="32"/>
          <w:lang w:val="en-US"/>
        </w:rPr>
      </w:pPr>
    </w:p>
    <w:p w14:paraId="28746F70" w14:textId="77777777" w:rsidR="00513B59" w:rsidRPr="00513B59" w:rsidRDefault="00513B59" w:rsidP="00513B59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 w:rsidRPr="00513B59">
        <w:rPr>
          <w:sz w:val="32"/>
          <w:szCs w:val="32"/>
          <w:lang w:val="en-US"/>
        </w:rPr>
        <w:t>The</w:t>
      </w:r>
      <w:r>
        <w:rPr>
          <w:sz w:val="32"/>
          <w:szCs w:val="32"/>
          <w:lang w:val="en-US"/>
        </w:rPr>
        <w:t xml:space="preserve"> best advice I would give a younger colleague is _____.</w:t>
      </w:r>
      <w:r w:rsidRPr="00513B59">
        <w:rPr>
          <w:sz w:val="32"/>
          <w:szCs w:val="32"/>
          <w:lang w:val="en-US"/>
        </w:rPr>
        <w:t xml:space="preserve"> </w:t>
      </w:r>
    </w:p>
    <w:p w14:paraId="15E3D6A9" w14:textId="77777777" w:rsidR="005447A8" w:rsidRPr="005447A8" w:rsidRDefault="005447A8" w:rsidP="005447A8">
      <w:pPr>
        <w:rPr>
          <w:sz w:val="32"/>
          <w:szCs w:val="32"/>
          <w:lang w:val="en-US"/>
        </w:rPr>
      </w:pPr>
    </w:p>
    <w:p w14:paraId="60AEC2FF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2B7B93EB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3EE66BB3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28BE76E3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2DE3B988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145172CC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13ADAE2A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08FF41A0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43854BBA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6BB6E5AD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62960625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3076B3A7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54D6CAF5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4F35092C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40ADB39A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62CFF3E2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5ECC163E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567E2D00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41914918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7DADED5D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14780C36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5C793E2B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3252ED8F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32705D0B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1BAE3D86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067AFEF2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</w:p>
    <w:p w14:paraId="37934568" w14:textId="77777777" w:rsidR="005447A8" w:rsidRPr="005447A8" w:rsidRDefault="005447A8" w:rsidP="005447A8">
      <w:pPr>
        <w:rPr>
          <w:sz w:val="32"/>
          <w:szCs w:val="32"/>
          <w:u w:val="single"/>
          <w:lang w:val="en-US"/>
        </w:rPr>
      </w:pPr>
    </w:p>
    <w:sectPr w:rsidR="005447A8" w:rsidRPr="005447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EF1438"/>
    <w:multiLevelType w:val="hybridMultilevel"/>
    <w:tmpl w:val="BE845DC6"/>
    <w:lvl w:ilvl="0" w:tplc="5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00A0019" w:tentative="1">
      <w:start w:val="1"/>
      <w:numFmt w:val="lowerLetter"/>
      <w:lvlText w:val="%2."/>
      <w:lvlJc w:val="left"/>
      <w:pPr>
        <w:ind w:left="1440" w:hanging="360"/>
      </w:pPr>
    </w:lvl>
    <w:lvl w:ilvl="2" w:tplc="500A001B" w:tentative="1">
      <w:start w:val="1"/>
      <w:numFmt w:val="lowerRoman"/>
      <w:lvlText w:val="%3."/>
      <w:lvlJc w:val="right"/>
      <w:pPr>
        <w:ind w:left="2160" w:hanging="180"/>
      </w:pPr>
    </w:lvl>
    <w:lvl w:ilvl="3" w:tplc="500A000F" w:tentative="1">
      <w:start w:val="1"/>
      <w:numFmt w:val="decimal"/>
      <w:lvlText w:val="%4."/>
      <w:lvlJc w:val="left"/>
      <w:pPr>
        <w:ind w:left="2880" w:hanging="360"/>
      </w:pPr>
    </w:lvl>
    <w:lvl w:ilvl="4" w:tplc="500A0019" w:tentative="1">
      <w:start w:val="1"/>
      <w:numFmt w:val="lowerLetter"/>
      <w:lvlText w:val="%5."/>
      <w:lvlJc w:val="left"/>
      <w:pPr>
        <w:ind w:left="3600" w:hanging="360"/>
      </w:pPr>
    </w:lvl>
    <w:lvl w:ilvl="5" w:tplc="500A001B" w:tentative="1">
      <w:start w:val="1"/>
      <w:numFmt w:val="lowerRoman"/>
      <w:lvlText w:val="%6."/>
      <w:lvlJc w:val="right"/>
      <w:pPr>
        <w:ind w:left="4320" w:hanging="180"/>
      </w:pPr>
    </w:lvl>
    <w:lvl w:ilvl="6" w:tplc="500A000F" w:tentative="1">
      <w:start w:val="1"/>
      <w:numFmt w:val="decimal"/>
      <w:lvlText w:val="%7."/>
      <w:lvlJc w:val="left"/>
      <w:pPr>
        <w:ind w:left="5040" w:hanging="360"/>
      </w:pPr>
    </w:lvl>
    <w:lvl w:ilvl="7" w:tplc="500A0019" w:tentative="1">
      <w:start w:val="1"/>
      <w:numFmt w:val="lowerLetter"/>
      <w:lvlText w:val="%8."/>
      <w:lvlJc w:val="left"/>
      <w:pPr>
        <w:ind w:left="5760" w:hanging="360"/>
      </w:pPr>
    </w:lvl>
    <w:lvl w:ilvl="8" w:tplc="5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Dc1tLA0NDA2NDBR0lEKTi0uzszPAykwrAUAeGsOliwAAAA="/>
  </w:docVars>
  <w:rsids>
    <w:rsidRoot w:val="005447A8"/>
    <w:rsid w:val="00017746"/>
    <w:rsid w:val="00091BD1"/>
    <w:rsid w:val="00094E09"/>
    <w:rsid w:val="001249AD"/>
    <w:rsid w:val="00163B61"/>
    <w:rsid w:val="00166084"/>
    <w:rsid w:val="001E3946"/>
    <w:rsid w:val="001E53D5"/>
    <w:rsid w:val="001F0395"/>
    <w:rsid w:val="00205CEE"/>
    <w:rsid w:val="00207E77"/>
    <w:rsid w:val="00277A88"/>
    <w:rsid w:val="002C3EDD"/>
    <w:rsid w:val="00352058"/>
    <w:rsid w:val="003A4652"/>
    <w:rsid w:val="003F65A8"/>
    <w:rsid w:val="0040203D"/>
    <w:rsid w:val="004049D0"/>
    <w:rsid w:val="00427D8F"/>
    <w:rsid w:val="00505434"/>
    <w:rsid w:val="00513B59"/>
    <w:rsid w:val="005447A8"/>
    <w:rsid w:val="00557594"/>
    <w:rsid w:val="005818B7"/>
    <w:rsid w:val="00583DF4"/>
    <w:rsid w:val="00616A97"/>
    <w:rsid w:val="006478A5"/>
    <w:rsid w:val="00690667"/>
    <w:rsid w:val="006F1F41"/>
    <w:rsid w:val="006F58B5"/>
    <w:rsid w:val="00787EDB"/>
    <w:rsid w:val="007C24E4"/>
    <w:rsid w:val="0094514E"/>
    <w:rsid w:val="00945660"/>
    <w:rsid w:val="009546C8"/>
    <w:rsid w:val="0098664D"/>
    <w:rsid w:val="00A13A4A"/>
    <w:rsid w:val="00A6362F"/>
    <w:rsid w:val="00A66289"/>
    <w:rsid w:val="00A67AD1"/>
    <w:rsid w:val="00BC5FF5"/>
    <w:rsid w:val="00BE2ED6"/>
    <w:rsid w:val="00C25BFC"/>
    <w:rsid w:val="00C75BD4"/>
    <w:rsid w:val="00CA57E9"/>
    <w:rsid w:val="00D25A7E"/>
    <w:rsid w:val="00D438A5"/>
    <w:rsid w:val="00D9678B"/>
    <w:rsid w:val="00E80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51440"/>
  <w15:docId w15:val="{A43D71C2-BCF3-4794-83A5-21230384B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P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7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030A1C7760F240BA605D080419416C" ma:contentTypeVersion="13" ma:contentTypeDescription="Create a new document." ma:contentTypeScope="" ma:versionID="7e0567e2d836f455847c77cebbe501fc">
  <xsd:schema xmlns:xsd="http://www.w3.org/2001/XMLSchema" xmlns:xs="http://www.w3.org/2001/XMLSchema" xmlns:p="http://schemas.microsoft.com/office/2006/metadata/properties" xmlns:ns3="4426ff30-1fd6-4ee7-8d23-2a2a1b93cf24" xmlns:ns4="fbc4f6f1-94e0-4dc5-ac77-0ab554a43a84" targetNamespace="http://schemas.microsoft.com/office/2006/metadata/properties" ma:root="true" ma:fieldsID="be3e98d1c99748a2319aad2dbcb5a052" ns3:_="" ns4:_="">
    <xsd:import namespace="4426ff30-1fd6-4ee7-8d23-2a2a1b93cf24"/>
    <xsd:import namespace="fbc4f6f1-94e0-4dc5-ac77-0ab554a43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6ff30-1fd6-4ee7-8d23-2a2a1b93cf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c4f6f1-94e0-4dc5-ac77-0ab554a43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983907-B1B6-4281-B835-60EFDEBECB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6ff30-1fd6-4ee7-8d23-2a2a1b93cf24"/>
    <ds:schemaRef ds:uri="fbc4f6f1-94e0-4dc5-ac77-0ab554a43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904173-F529-447C-AFB1-DA5CFDAA51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3ACBA2-C95C-4E92-A941-E75DA483BFC1}">
  <ds:schemaRefs>
    <ds:schemaRef ds:uri="fbc4f6f1-94e0-4dc5-ac77-0ab554a43a84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4426ff30-1fd6-4ee7-8d23-2a2a1b93cf2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1</Words>
  <Characters>69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S</dc:creator>
  <cp:lastModifiedBy>Aloyo, Suzette</cp:lastModifiedBy>
  <cp:revision>2</cp:revision>
  <dcterms:created xsi:type="dcterms:W3CDTF">2020-07-15T17:25:00Z</dcterms:created>
  <dcterms:modified xsi:type="dcterms:W3CDTF">2020-07-15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030A1C7760F240BA605D080419416C</vt:lpwstr>
  </property>
</Properties>
</file>